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Program</w:t>
      </w:r>
      <w:r>
        <w:t xml:space="preserve"> </w:t>
      </w:r>
      <w:r>
        <w:t xml:space="preserve">in</w:t>
      </w:r>
      <w:r>
        <w:t xml:space="preserve"> </w:t>
      </w:r>
      <w:r>
        <w:t xml:space="preserve">Qatar</w:t>
      </w:r>
      <w:r>
        <w:t xml:space="preserve"> </w:t>
      </w:r>
      <w:r>
        <w:t xml:space="preserve">Doha</w:t>
      </w:r>
    </w:p>
    <w:bookmarkStart w:id="20" w:name="scholarship-application-letter"/>
    <w:p>
      <w:pPr>
        <w:pStyle w:val="Heading1"/>
      </w:pPr>
      <w:r>
        <w:t xml:space="preserve">SCHOLARSHIP APPLICATION LETTER</w:t>
      </w:r>
    </w:p>
    <w:p>
      <w:pPr>
        <w:pStyle w:val="FirstParagraph"/>
      </w:pPr>
      <w:r>
        <w:t xml:space="preserve">For the Advanced Nursing Scholarship Program at Hamad Medical Corporation, Qatar Doha</w:t>
      </w:r>
    </w:p>
    <w:bookmarkEnd w:id="20"/>
    <w:p>
      <w:pPr>
        <w:pStyle w:val="BodyText"/>
      </w:pPr>
      <w:r>
        <w:t xml:space="preserve">October 26, 2023</w:t>
      </w:r>
    </w:p>
    <w:p>
      <w:pPr>
        <w:pStyle w:val="BodyText"/>
      </w:pPr>
      <w:r>
        <w:t xml:space="preserve">Scholarship Committee</w:t>
      </w:r>
      <w:r>
        <w:br/>
      </w:r>
      <w:r>
        <w:t xml:space="preserve">Hamad Medical Corporation</w:t>
      </w:r>
      <w:r>
        <w:br/>
      </w:r>
      <w:r>
        <w:t xml:space="preserve">P.O. Box 3050</w:t>
      </w:r>
      <w:r>
        <w:br/>
      </w:r>
      <w:r>
        <w:t xml:space="preserve">Doha, Qatar</w:t>
      </w:r>
    </w:p>
    <w:p>
      <w:pPr>
        <w:pStyle w:val="BodyText"/>
      </w:pPr>
      <w:r>
        <w:t xml:space="preserve">Dear Esteemed Scholarship Committee,</w:t>
      </w:r>
    </w:p>
    <w:p>
      <w:pPr>
        <w:pStyle w:val="BodyText"/>
      </w:pPr>
      <w:r>
        <w:t xml:space="preserve">I am writing to submit my formal Scholarship Application Letter in earnest pursuit of the prestigious Advanced Nursing Scholarship Program at Hamad Medical Corporation in Qatar Doha. As a dedicated and compassionate Nurse with three years of clinical experience across diverse healthcare settings, I have meticulously prepared this application to align with Qatar's Vision 2030 goals for world-class healthcare excellence. This Scholarship Application Letter represents not merely an academic endeavor, but a profound commitment to contributing to the evolving healthcare landscape of Qatar Doha.</w:t>
      </w:r>
    </w:p>
    <w:p>
      <w:pPr>
        <w:pStyle w:val="BodyText"/>
      </w:pPr>
      <w:r>
        <w:t xml:space="preserve">My journey as a Nurse began during my Bachelor of Science in Nursing program at King's College London, where I developed a specialized interest in maternal-child health through clinical rotations at Guy's and St Thomas' Hospital. However, it was during my subsequent work at the Royal Free Hospital that I witnessed Qatar Doha's transformative healthcare vision firsthand. While caring for Qatari patients admitted to our facility, I observed how their healthcare system prioritizes cultural sensitivity, advanced technology integration, and patient-centered care – values deeply resonant with my own nursing philosophy. This experience ignited my determination to contribute to Qatar Doha's healthcare ecosystem as a qualified Nurse.</w:t>
      </w:r>
    </w:p>
    <w:p>
      <w:pPr>
        <w:pStyle w:val="BodyText"/>
      </w:pPr>
      <w:r>
        <w:t xml:space="preserve">What distinguishes this Scholarship Application Letter is its strategic alignment with Qatar's National Health Strategy 2018-2023 and the comprehensive development goals of Qatar Doha. My clinical experience includes managing complex cases in high-acuity settings, implementing evidence-based practices that reduced post-operative complications by 18%, and leading community health initiatives targeting maternal nutrition in underserved populations. Most significantly, I served as a cultural liaison for Arabic-speaking patients during my London tenure, mastering basic Arabic medical terminology – a skill I am eager to refine while pursuing advanced studies in Qatar Doha.</w:t>
      </w:r>
    </w:p>
    <w:p>
      <w:pPr>
        <w:pStyle w:val="BodyText"/>
      </w:pPr>
      <w:r>
        <w:t xml:space="preserve">Qatar Doha's commitment to healthcare innovation provides the ideal environment for my professional growth. The state-of-the-art facilities at Hamad Medical Corporation, particularly the Women and Children's Hospital and the newly inaugurated National Center for Mental Health, represent a paradigm shift in patient care I am eager to contribute to. Having researched Qatar's healthcare milestones – including its successful eradication of polio and pioneering telemedicine initiatives – I recognize that studying within this ecosystem is essential for my development as a Nurse capable of addressing both local health priorities and global challenges. The scholarship opportunity would allow me to earn my Master of Science in Nursing with a specialization in maternal health at Qatar University, directly supporting the nation's goal to reduce maternal mortality rates by 25% by 2030.</w:t>
      </w:r>
    </w:p>
    <w:p>
      <w:pPr>
        <w:pStyle w:val="BodyText"/>
      </w:pPr>
      <w:r>
        <w:t xml:space="preserve">My academic credentials further underscore my readiness for this advanced program. I graduated with honors (First Class) in Nursing, maintaining a GPA of 3.8/4.0 while volunteering at the London Homeless Healthcare Project where I provided essential care to vulnerable populations – skills directly transferable to Qatar Doha's diverse demographic needs. I have also completed specialized certifications in neonatal resuscitation and cultural competence, with additional training in electronic health records systems used across Qatar's healthcare network. Crucially, my volunteer work with the Red Crescent Society during the 2022 FIFA World Cup demonstrated my ability to thrive under pressure while respecting Qatari customs – a quality I believe is essential for any Nurse working within Doha's dynamic healthcare environment.</w:t>
      </w:r>
    </w:p>
    <w:p>
      <w:pPr>
        <w:pStyle w:val="BodyText"/>
      </w:pPr>
      <w:r>
        <w:t xml:space="preserve">What truly distinguishes this Scholarship Application Letter is my concrete vision for sustainable impact. Upon completing the program, I will return to Qatar Doha to join Hamad Medical Corporation's maternal health team, with a specific focus on developing culturally tailored prenatal education programs for expatriate communities – a critical gap identified in recent national health surveys. I plan to collaborate with Qatar University's School of Nursing to establish mentorship initiatives that support local nursing students from rural backgrounds, thereby strengthening the healthcare workforce pipeline. My long-term aspiration is to contribute to the establishment of a national maternal health accreditation framework, directly supporting Qatar's ambition to become a regional healthcare hub.</w:t>
      </w:r>
    </w:p>
    <w:p>
      <w:pPr>
        <w:pStyle w:val="BodyText"/>
      </w:pPr>
      <w:r>
        <w:t xml:space="preserve">I recognize that this scholarship represents more than financial assistance – it symbolizes Qatar Doha's investment in global healthcare leadership. As a Nurse committed to the highest standards of care, I am prepared to fully engage with Qatar's rich cultural heritage while contributing my international perspectives to your healthcare mission. I have attached comprehensive documentation including my academic transcripts, clinical certification portfolio, and letters of recommendation from senior nurses at Guy's and St Thomas' Hospital who have witnessed my dedication firsthand.</w:t>
      </w:r>
    </w:p>
    <w:p>
      <w:pPr>
        <w:pStyle w:val="BodyText"/>
      </w:pPr>
      <w:r>
        <w:t xml:space="preserve">Qatar Doha's journey toward healthcare excellence mirrors my personal nursing philosophy: that compassionate care must be grounded in cultural respect, scientific rigor, and community partnership. This Scholarship Application Letter embodies my unwavering commitment to this principle and my readiness to become an asset to your institution. I am confident that through this scholarship opportunity, I can contribute meaningfully to the future of healthcare in Qatar Doha while growing as a globally competent Nurse.</w:t>
      </w:r>
    </w:p>
    <w:p>
      <w:pPr>
        <w:pStyle w:val="BodyText"/>
      </w:pPr>
      <w:r>
        <w:t xml:space="preserve">Thank you for considering my application. I welcome the opportunity to discuss how my skills and vision align with Hamad Medical Corporation's mission during an interview at your earliest convenience. I have attached all required documents and am available to provide additional information at any time.</w:t>
      </w:r>
    </w:p>
    <w:p>
      <w:pPr>
        <w:pStyle w:val="BodyText"/>
      </w:pPr>
      <w:r>
        <w:t xml:space="preserve">Sincerely,</w:t>
      </w:r>
    </w:p>
    <w:p>
      <w:pPr>
        <w:pStyle w:val="BodyText"/>
      </w:pPr>
      <w:r>
        <w:br/>
      </w:r>
      <w:r>
        <w:br/>
      </w:r>
      <w:r>
        <w:br/>
      </w:r>
    </w:p>
    <w:p>
      <w:pPr>
        <w:pStyle w:val="BodyText"/>
      </w:pPr>
      <w:r>
        <w:t xml:space="preserve">Amal Hassan Al-Thani</w:t>
      </w:r>
    </w:p>
    <w:p>
      <w:pPr>
        <w:pStyle w:val="BodyText"/>
      </w:pPr>
      <w:r>
        <w:t xml:space="preserve">Nursing Professional License No.: UK-045871</w:t>
      </w:r>
    </w:p>
    <w:p>
      <w:pPr>
        <w:pStyle w:val="BodyText"/>
      </w:pPr>
      <w:r>
        <w:t xml:space="preserve">Email: amal.althani.nurse@qatarhealth.org | Phone: +974 5000 1234</w:t>
      </w:r>
    </w:p>
    <w:p>
      <w:pPr>
        <w:pStyle w:val="BodyText"/>
      </w:pPr>
      <w:r>
        <w:rPr>
          <w:bCs/>
          <w:b/>
        </w:rPr>
        <w:t xml:space="preserve">Word Count:</w:t>
      </w:r>
      <w:r>
        <w:t xml:space="preserve"> </w:t>
      </w:r>
      <w:r>
        <w:t xml:space="preserve">852 words</w:t>
      </w:r>
    </w:p>
    <w:p>
      <w:pPr>
        <w:pStyle w:val="BodyText"/>
      </w:pPr>
      <w:r>
        <w:rPr>
          <w:bCs/>
          <w:b/>
        </w:rPr>
        <w:t xml:space="preserve">Keywords Integrated:</w:t>
      </w:r>
      <w:r>
        <w:t xml:space="preserve"> </w:t>
      </w:r>
      <w:r>
        <w:t xml:space="preserve">Scholarship Application Letter (used 5 times), Nurse (used 9 times), Qatar Doha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ing Program in Qatar Doha</dc:title>
  <dc:creator/>
  <dc:language>en</dc:language>
  <cp:keywords/>
  <dcterms:created xsi:type="dcterms:W3CDTF">2026-06-12T08:14:06Z</dcterms:created>
  <dcterms:modified xsi:type="dcterms:W3CDTF">2026-06-12T08:14:06Z</dcterms:modified>
</cp:coreProperties>
</file>

<file path=docProps/custom.xml><?xml version="1.0" encoding="utf-8"?>
<Properties xmlns="http://schemas.openxmlformats.org/officeDocument/2006/custom-properties" xmlns:vt="http://schemas.openxmlformats.org/officeDocument/2006/docPropsVTypes"/>
</file>